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09FD" w:rsidRDefault="00FC09FD">
      <w:pPr>
        <w:rPr>
          <w:b/>
        </w:rPr>
      </w:pPr>
      <w:r>
        <w:rPr>
          <w:b/>
        </w:rPr>
        <w:t>Search strategy</w:t>
      </w:r>
    </w:p>
    <w:p w:rsidR="000A4397" w:rsidRDefault="000A4397">
      <w:pPr>
        <w:rPr>
          <w:b/>
        </w:rPr>
      </w:pPr>
      <w:bookmarkStart w:id="0" w:name="_GoBack"/>
      <w:bookmarkEnd w:id="0"/>
      <w:r>
        <w:rPr>
          <w:b/>
        </w:rPr>
        <w:t>Pubmed</w:t>
      </w:r>
    </w:p>
    <w:p w:rsidR="000A4397" w:rsidRDefault="000A4397">
      <w:pPr>
        <w:rPr>
          <w:b/>
        </w:rPr>
      </w:pPr>
      <w:r>
        <w:rPr>
          <w:b/>
        </w:rPr>
        <w:t>Number: -  28</w:t>
      </w:r>
    </w:p>
    <w:p w:rsidR="000A4397" w:rsidRDefault="00371B75" w:rsidP="000A4397">
      <w:pPr>
        <w:rPr>
          <w:b/>
        </w:rPr>
      </w:pPr>
      <w:r w:rsidRPr="00371B75">
        <w:rPr>
          <w:b/>
        </w:rPr>
        <w:t xml:space="preserve">("coronavirus"[mh] OR "COVID 19"[tw] OR "SARS Cov 2"[All Fields] OR "novel coronavirus"[tw]) AND (avigan or favipiravir) </w:t>
      </w:r>
    </w:p>
    <w:p w:rsidR="00371B75" w:rsidRPr="000A4397" w:rsidRDefault="00FC09FD" w:rsidP="000A4397">
      <w:pPr>
        <w:rPr>
          <w:b/>
        </w:rPr>
      </w:pPr>
      <w:hyperlink r:id="rId4" w:history="1">
        <w:r w:rsidR="00371B75">
          <w:rPr>
            <w:rStyle w:val="Hyperlink"/>
          </w:rPr>
          <w:t>https://pubmed.ncbi.nlm.nih.gov/?term=%28%22coronavirus%22%5Bmh%5D+OR+%22COVID+19%22%5Btw%5D+OR+%22SARS+Cov+2%22%5BAll+Fields%5D+OR+%22novel+coronavirus%22%5Btw%5D%29+AND+%28avigan+or+favipiravir%29&amp;filter=pubt.booksdocs&amp;filter=pubt.clinicaltrial&amp;filter=pubt.meta-analysis&amp;filter=pubt.randomizedcontrolledtrial&amp;filter=pubt.review&amp;filter=pubt.systematicreview</w:t>
        </w:r>
      </w:hyperlink>
    </w:p>
    <w:p w:rsidR="000A4397" w:rsidRDefault="000A4397">
      <w:pPr>
        <w:rPr>
          <w:b/>
        </w:rPr>
      </w:pPr>
      <w:r>
        <w:rPr>
          <w:b/>
        </w:rPr>
        <w:t xml:space="preserve">Pubmedcentral </w:t>
      </w:r>
    </w:p>
    <w:p w:rsidR="000A4397" w:rsidRPr="000A4397" w:rsidRDefault="000A4397" w:rsidP="000A4397">
      <w:pPr>
        <w:rPr>
          <w:b/>
        </w:rPr>
      </w:pPr>
      <w:r w:rsidRPr="000A4397">
        <w:rPr>
          <w:b/>
        </w:rPr>
        <w:t xml:space="preserve">("coronavirus"[mh] OR "COVID 19"[tw] OR "SARS Cov 2"[All Fields] OR "novel coronavirus"[tw]) AND </w:t>
      </w:r>
      <w:r w:rsidR="00371B75">
        <w:rPr>
          <w:b/>
        </w:rPr>
        <w:t xml:space="preserve">(avigan or </w:t>
      </w:r>
      <w:r w:rsidRPr="000A4397">
        <w:rPr>
          <w:b/>
        </w:rPr>
        <w:t>favipiravir</w:t>
      </w:r>
      <w:r w:rsidR="00371B75">
        <w:rPr>
          <w:b/>
        </w:rPr>
        <w:t>)</w:t>
      </w:r>
    </w:p>
    <w:p w:rsidR="000A4397" w:rsidRDefault="00371B75">
      <w:pPr>
        <w:rPr>
          <w:b/>
        </w:rPr>
      </w:pPr>
      <w:r>
        <w:rPr>
          <w:b/>
        </w:rPr>
        <w:t>Number: -  518</w:t>
      </w:r>
    </w:p>
    <w:p w:rsidR="00371B75" w:rsidRDefault="00FC09FD">
      <w:pPr>
        <w:rPr>
          <w:b/>
        </w:rPr>
      </w:pPr>
      <w:hyperlink r:id="rId5" w:history="1">
        <w:r w:rsidR="00371B75">
          <w:rPr>
            <w:rStyle w:val="Hyperlink"/>
          </w:rPr>
          <w:t>https://www.ncbi.nlm.nih.gov/pmc/?term=(%22coronavirus%22%5Bmh%5D+OR+%22COVID+19%22%5Btw%5D+OR+%22SARS+Cov+2%22%5BAll+Fields%5D+OR+%22novel+coronavirus%22%5Btw%5D)+AND+(avigan+or+favipiravir)</w:t>
        </w:r>
      </w:hyperlink>
    </w:p>
    <w:p w:rsidR="000A4397" w:rsidRDefault="003B6F4A">
      <w:pPr>
        <w:rPr>
          <w:b/>
        </w:rPr>
      </w:pPr>
      <w:r>
        <w:rPr>
          <w:b/>
        </w:rPr>
        <w:t>Google scholar</w:t>
      </w:r>
    </w:p>
    <w:p w:rsidR="003B6F4A" w:rsidRDefault="003B6F4A">
      <w:pPr>
        <w:rPr>
          <w:b/>
        </w:rPr>
      </w:pPr>
      <w:r w:rsidRPr="003B6F4A">
        <w:rPr>
          <w:b/>
        </w:rPr>
        <w:t>favipiravir and covid 19 NOT HIV NOT AIDS</w:t>
      </w:r>
    </w:p>
    <w:p w:rsidR="000A4397" w:rsidRDefault="006E5D45">
      <w:pPr>
        <w:rPr>
          <w:b/>
        </w:rPr>
      </w:pPr>
      <w:r>
        <w:rPr>
          <w:b/>
        </w:rPr>
        <w:t>Number: - 210</w:t>
      </w:r>
    </w:p>
    <w:p w:rsidR="000A4397" w:rsidRDefault="00FC09FD">
      <w:hyperlink r:id="rId6" w:history="1">
        <w:r w:rsidR="006E5D45">
          <w:rPr>
            <w:rStyle w:val="Hyperlink"/>
          </w:rPr>
          <w:t>https://scholar.google.com/scholar?hl=en&amp;as_sdt=0%2C5&amp;as_ylo=2020&amp;q=favipiravir+and+covid+19+NOT+HIV+NOT+AIDS&amp;btnG=</w:t>
        </w:r>
      </w:hyperlink>
    </w:p>
    <w:p w:rsidR="00AE418D" w:rsidRDefault="00AE418D">
      <w:pPr>
        <w:rPr>
          <w:b/>
        </w:rPr>
      </w:pPr>
      <w:r>
        <w:rPr>
          <w:b/>
        </w:rPr>
        <w:t>Medxriv</w:t>
      </w:r>
    </w:p>
    <w:p w:rsidR="00AE418D" w:rsidRDefault="00AE418D">
      <w:pPr>
        <w:rPr>
          <w:b/>
        </w:rPr>
      </w:pPr>
      <w:r>
        <w:rPr>
          <w:b/>
        </w:rPr>
        <w:t>Favipiravir and covid 19</w:t>
      </w:r>
    </w:p>
    <w:p w:rsidR="00AE418D" w:rsidRDefault="00AE418D">
      <w:pPr>
        <w:rPr>
          <w:b/>
        </w:rPr>
      </w:pPr>
      <w:r>
        <w:rPr>
          <w:b/>
        </w:rPr>
        <w:t>Number:- 68</w:t>
      </w:r>
    </w:p>
    <w:p w:rsidR="00AE418D" w:rsidRDefault="00AE418D">
      <w:pPr>
        <w:rPr>
          <w:b/>
        </w:rPr>
      </w:pPr>
      <w:r>
        <w:rPr>
          <w:b/>
        </w:rPr>
        <w:t>Relevant:- 4</w:t>
      </w:r>
    </w:p>
    <w:p w:rsidR="00AE418D" w:rsidRDefault="00FC09FD">
      <w:hyperlink r:id="rId7" w:history="1">
        <w:r w:rsidR="00AE418D">
          <w:rPr>
            <w:rStyle w:val="Hyperlink"/>
          </w:rPr>
          <w:t>https://www.medrxiv.org/search/favipiravir%252Band%252Bcovid%252B19?page=1</w:t>
        </w:r>
      </w:hyperlink>
    </w:p>
    <w:p w:rsidR="00371B75" w:rsidRDefault="00371B75">
      <w:pPr>
        <w:rPr>
          <w:b/>
        </w:rPr>
      </w:pPr>
      <w:r>
        <w:rPr>
          <w:b/>
        </w:rPr>
        <w:t>Clinical trials.gov</w:t>
      </w:r>
    </w:p>
    <w:p w:rsidR="00371B75" w:rsidRPr="002B4235" w:rsidRDefault="00371B75">
      <w:r>
        <w:rPr>
          <w:b/>
        </w:rPr>
        <w:t>Favipravir and COVID 19</w:t>
      </w:r>
    </w:p>
    <w:p w:rsidR="00371B75" w:rsidRDefault="00371B75">
      <w:pPr>
        <w:rPr>
          <w:b/>
        </w:rPr>
      </w:pPr>
      <w:r>
        <w:rPr>
          <w:b/>
        </w:rPr>
        <w:t>Number:- 28</w:t>
      </w:r>
    </w:p>
    <w:p w:rsidR="002B4235" w:rsidRPr="002B4235" w:rsidRDefault="00FC09FD">
      <w:pPr>
        <w:rPr>
          <w:b/>
        </w:rPr>
      </w:pPr>
      <w:hyperlink r:id="rId8" w:history="1">
        <w:r w:rsidR="00371B75">
          <w:rPr>
            <w:rStyle w:val="Hyperlink"/>
          </w:rPr>
          <w:t>https://www.clinicaltrials.gov/ct2/results?cond=covid19&amp;term=favipiravir&amp;cntry=&amp;state=&amp;city=&amp;dist=</w:t>
        </w:r>
      </w:hyperlink>
    </w:p>
    <w:sectPr w:rsidR="002B4235" w:rsidRPr="002B4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LM0NbcwNDUwNTRT0lEKTi0uzszPAykwrgUAvFqeMSwAAAA="/>
  </w:docVars>
  <w:rsids>
    <w:rsidRoot w:val="000A4397"/>
    <w:rsid w:val="000260E7"/>
    <w:rsid w:val="000A4397"/>
    <w:rsid w:val="002B4235"/>
    <w:rsid w:val="00371B75"/>
    <w:rsid w:val="003B2FFB"/>
    <w:rsid w:val="003B6F4A"/>
    <w:rsid w:val="004D0002"/>
    <w:rsid w:val="006E5D45"/>
    <w:rsid w:val="00AE418D"/>
    <w:rsid w:val="00DB5BEE"/>
    <w:rsid w:val="00E937AC"/>
    <w:rsid w:val="00F0115E"/>
    <w:rsid w:val="00FC0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618406-F419-42CC-A51F-2A9BD08E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43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inicaltrials.gov/ct2/results?cond=covid19&amp;term=favipiravir&amp;cntry=&amp;state=&amp;city=&amp;dist=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edrxiv.org/search/favipiravir%252Band%252Bcovid%252B19?page=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cholar.google.com/scholar?hl=en&amp;as_sdt=0%2C5&amp;as_ylo=2020&amp;q=favipiravir+and+covid+19+NOT+HIV+NOT+AIDS&amp;btnG=" TargetMode="External"/><Relationship Id="rId5" Type="http://schemas.openxmlformats.org/officeDocument/2006/relationships/hyperlink" Target="https://www.ncbi.nlm.nih.gov/pmc/?term=(%22coronavirus%22%5Bmh%5D+OR+%22COVID+19%22%5Btw%5D+OR+%22SARS+Cov+2%22%5BAll+Fields%5D+OR+%22novel+coronavirus%22%5Btw%5D)+AND+(avigan+or+favipiravir)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ubmed.ncbi.nlm.nih.gov/?term=%28%22coronavirus%22%5Bmh%5D+OR+%22COVID+19%22%5Btw%5D+OR+%22SARS+Cov+2%22%5BAll+Fields%5D+OR+%22novel+coronavirus%22%5Btw%5D%29+AND+%28avigan+or+favipiravir%29&amp;filter=pubt.booksdocs&amp;filter=pubt.clinicaltrial&amp;filter=pubt.meta-analysis&amp;filter=pubt.randomizedcontrolledtrial&amp;filter=pubt.review&amp;filter=pubt.systematicreview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5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Admin</cp:lastModifiedBy>
  <cp:revision>5</cp:revision>
  <dcterms:created xsi:type="dcterms:W3CDTF">2020-07-02T17:55:00Z</dcterms:created>
  <dcterms:modified xsi:type="dcterms:W3CDTF">2020-07-05T22:58:00Z</dcterms:modified>
</cp:coreProperties>
</file>